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ather</w:t>
      </w:r>
      <w:r>
        <w:t xml:space="preserve"> </w:t>
      </w:r>
      <w:r>
        <w:t xml:space="preserve">Dashboard</w:t>
      </w:r>
      <w:r>
        <w:t xml:space="preserve"> </w:t>
      </w:r>
      <w:r>
        <w:t xml:space="preserve">Project:</w:t>
      </w:r>
      <w:r>
        <w:t xml:space="preserve"> </w:t>
      </w:r>
      <w:r>
        <w:t xml:space="preserve">WeatherVista</w:t>
      </w:r>
      <w:r>
        <w:t xml:space="preserve"> </w:t>
      </w:r>
      <w:r>
        <w:t xml:space="preserve">(天气景观</w:t>
      </w:r>
      <w:r>
        <w:t xml:space="preserve"> </w:t>
      </w:r>
      <w:r>
        <w:t xml:space="preserve">-</w:t>
      </w:r>
      <w:r>
        <w:t xml:space="preserve"> </w:t>
      </w:r>
      <w:r>
        <w:t xml:space="preserve">Tiānqì</w:t>
      </w:r>
      <w:r>
        <w:t xml:space="preserve"> </w:t>
      </w:r>
      <w:r>
        <w:t xml:space="preserve">jǐngguān)</w:t>
      </w:r>
    </w:p>
    <w:p>
      <w:pPr>
        <w:pStyle w:val="Subtitle"/>
      </w:pPr>
      <w:r>
        <w:t xml:space="preserve">Stay</w:t>
      </w:r>
      <w:r>
        <w:t xml:space="preserve"> </w:t>
      </w:r>
      <w:r>
        <w:t xml:space="preserve">Ahead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Weather:</w:t>
      </w:r>
      <w:r>
        <w:t xml:space="preserve"> </w:t>
      </w:r>
      <w:r>
        <w:t xml:space="preserve">Your</w:t>
      </w:r>
      <w:r>
        <w:t xml:space="preserve"> </w:t>
      </w:r>
      <w:r>
        <w:t xml:space="preserve">Personalised</w:t>
      </w:r>
      <w:r>
        <w:t xml:space="preserve"> </w:t>
      </w:r>
      <w:r>
        <w:t xml:space="preserve">Forecast</w:t>
      </w:r>
      <w:r>
        <w:t xml:space="preserve"> </w:t>
      </w:r>
      <w:r>
        <w:t xml:space="preserve">at</w:t>
      </w:r>
      <w:r>
        <w:t xml:space="preserve"> </w:t>
      </w:r>
      <w:r>
        <w:t xml:space="preserve">a</w:t>
      </w:r>
      <w:r>
        <w:t xml:space="preserve"> </w:t>
      </w:r>
      <w:r>
        <w:t xml:space="preserve">Glanc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project-overview"/>
    <w:p>
      <w:pPr>
        <w:pStyle w:val="Heading3"/>
      </w:pPr>
      <w:r>
        <w:t xml:space="preserve">Project Overview</w:t>
      </w:r>
    </w:p>
    <w:p>
      <w:pPr>
        <w:pStyle w:val="FirstParagraph"/>
      </w:pPr>
      <w:r>
        <w:t xml:space="preserve">The Weather Dashboard project is designed to create a web application that displays current weather conditions and temperature trends for a chosen location. This application will use the OpenWeatherMap API to fetch real-time weather data, ensuring users have access to up-to-date information presented in an easy-to-understand format. This project aims to create a web-based application that provides users with current weather conditions and temperature trends for a selected location, utilising the OpenWeatherMap API to fetch weather data and display it in a user-friendly format.</w:t>
      </w:r>
    </w:p>
    <w:bookmarkEnd w:id="20"/>
    <w:bookmarkStart w:id="21" w:name="project-objectives"/>
    <w:p>
      <w:pPr>
        <w:pStyle w:val="Heading3"/>
      </w:pPr>
      <w:r>
        <w:t xml:space="preserve">Project Objectives</w:t>
      </w:r>
    </w:p>
    <w:p>
      <w:pPr>
        <w:pStyle w:val="FirstParagraph"/>
      </w:pPr>
      <w:r>
        <w:t xml:space="preserve">The main goals of the Weather Dashboard project are to design and develop a dashboard tha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lays Current Weather Conditions</w:t>
      </w:r>
      <w:r>
        <w:t xml:space="preserve">: Shows the temperature, humidity, wind speed, and cloud cover for the selected lo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vides Temperature Trends</w:t>
      </w:r>
      <w:r>
        <w:t xml:space="preserve">: Displays temperature trends for the current day and the next five day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ffers a 3 and 5-Day Forecast</w:t>
      </w:r>
      <w:r>
        <w:t xml:space="preserve">: Includes date, time, and a brief weather description for the upcoming five day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 Selection</w:t>
      </w:r>
      <w:r>
        <w:t xml:space="preserve">: Allows users to choose a location from a list of cities or enter a custom loc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t Switching</w:t>
      </w:r>
      <w:r>
        <w:t xml:space="preserve">: Provides options to switch between Celsius and Fahrenheit uni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rror Handling</w:t>
      </w:r>
      <w:r>
        <w:t xml:space="preserve">: Manages API errors by displaying a relevant message if the API request fails.</w:t>
      </w:r>
    </w:p>
    <w:bookmarkEnd w:id="21"/>
    <w:bookmarkStart w:id="22" w:name="target-audience"/>
    <w:p>
      <w:pPr>
        <w:pStyle w:val="Heading3"/>
      </w:pPr>
      <w:r>
        <w:t xml:space="preserve">Target Audience</w:t>
      </w:r>
    </w:p>
    <w:p>
      <w:pPr>
        <w:pStyle w:val="FirstParagraph"/>
      </w:pPr>
      <w:r>
        <w:t xml:space="preserve">The Weather Dashboard is intended for anyone who wants to stay informed about the weather in their area, including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ters</w:t>
      </w:r>
      <w:r>
        <w:t xml:space="preserve">: Individuals planning their daily routes based on weather condi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utdoor Enthusiasts</w:t>
      </w:r>
      <w:r>
        <w:t xml:space="preserve">: People organising outdoor activities depending on the weather forecas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velers</w:t>
      </w:r>
      <w:r>
        <w:t xml:space="preserve">: Individuals needing to know what weather to expect at their destin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omeowners</w:t>
      </w:r>
      <w:r>
        <w:t xml:space="preserve">: Residents wanting to stay aware of local weather conditions.</w:t>
      </w:r>
    </w:p>
    <w:bookmarkEnd w:id="22"/>
    <w:bookmarkStart w:id="23" w:name="technical-requirements"/>
    <w:p>
      <w:pPr>
        <w:pStyle w:val="Heading3"/>
      </w:pPr>
      <w:r>
        <w:t xml:space="preserve">Technical Requirements</w:t>
      </w:r>
    </w:p>
    <w:p>
      <w:pPr>
        <w:pStyle w:val="FirstParagraph"/>
      </w:pPr>
      <w:r>
        <w:t xml:space="preserve">To build the Weather Dashboard, the project will use the following technical requirement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gramming Language</w:t>
      </w:r>
      <w:r>
        <w:t xml:space="preserve">: Pyth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UI Framework</w:t>
      </w:r>
      <w:r>
        <w:t xml:space="preserve">: Tkinter (Tk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PI Integration</w:t>
      </w:r>
      <w:r>
        <w:t xml:space="preserve">: OpenWeatherMap API</w:t>
      </w:r>
    </w:p>
    <w:bookmarkEnd w:id="23"/>
    <w:bookmarkStart w:id="24" w:name="deliverables"/>
    <w:p>
      <w:pPr>
        <w:pStyle w:val="Heading3"/>
      </w:pPr>
      <w:r>
        <w:t xml:space="preserve">Deliverables</w:t>
      </w:r>
    </w:p>
    <w:p>
      <w:pPr>
        <w:pStyle w:val="FirstParagraph"/>
      </w:pPr>
      <w:r>
        <w:t xml:space="preserve">The project will produc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ully Functional Weather Dashboard</w:t>
      </w:r>
      <w:r>
        <w:t xml:space="preserve">: A web application that meets both functional and non-functional requirement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ritten Report</w:t>
      </w:r>
      <w:r>
        <w:t xml:space="preserve">: Documentation detailing the design and implementation decisions made during the projec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sentation</w:t>
      </w:r>
      <w:r>
        <w:t xml:space="preserve">: A summary presentation highlighting the project and its outcomes.</w:t>
      </w:r>
    </w:p>
    <w:bookmarkEnd w:id="24"/>
    <w:bookmarkStart w:id="25" w:name="breaking-down-the-project-into-steps"/>
    <w:p>
      <w:pPr>
        <w:pStyle w:val="Heading3"/>
      </w:pPr>
      <w:r>
        <w:t xml:space="preserve">Breaking Down the Project into Ste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stand the Objectives</w:t>
      </w:r>
      <w:r>
        <w:t xml:space="preserve">: Clearly define what the weather dashboard needs to accomplish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dentify Key Functionalities</w:t>
      </w:r>
      <w:r>
        <w:t xml:space="preserve">: List out the main features the application should have (e.g., displaying weather conditions, providing forecasts, location selection, unit switching, error handling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termine the Technical Requirements</w:t>
      </w:r>
      <w:r>
        <w:t xml:space="preserve">: Choose the appropriate programming language, GUI framework, and AP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fine the Target Audience</w:t>
      </w:r>
      <w:r>
        <w:t xml:space="preserve">: Understand who will be using the application and tailor the functionalities to meet their need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lan Deliverables</w:t>
      </w:r>
      <w:r>
        <w:t xml:space="preserve">: Outline what needs to be delivered by the end of the project (functional dashboard, report, presentation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t a Timeline</w:t>
      </w:r>
      <w:r>
        <w:t xml:space="preserve">: Establish a timeline with milestones to ensure steady progress.</w:t>
      </w:r>
    </w:p>
    <w:p>
      <w:pPr>
        <w:pStyle w:val="FirstParagraph"/>
      </w:pPr>
      <w:r>
        <w:t xml:space="preserve">By following these steps, you can break down the Weather Dashboard project into manageable tasks, ensuring you cover all necessary functionalities and deliver a complete and functional application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ather Dashboard Project: WeatherVista (天气景观 - Tiānqì jǐngguān)</dc:title>
  <dc:creator>Michael Borck</dc:creator>
  <cp:keywords/>
  <dcterms:created xsi:type="dcterms:W3CDTF">2024-06-13T00:10:48Z</dcterms:created>
  <dcterms:modified xsi:type="dcterms:W3CDTF">2024-06-13T00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tay Ahead of the Weather: Your Personalised Forecast at a Glance</vt:lpwstr>
  </property>
  <property fmtid="{D5CDD505-2E9C-101B-9397-08002B2CF9AE}" pid="10" name="toc-title">
    <vt:lpwstr>Table of contents</vt:lpwstr>
  </property>
</Properties>
</file>